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69485B" w14:textId="77777777" w:rsidR="005F765F" w:rsidRDefault="00AE220E">
      <w:pPr>
        <w:widowControl w:val="0"/>
        <w:autoSpaceDE w:val="0"/>
        <w:autoSpaceDN w:val="0"/>
        <w:adjustRightInd w:val="0"/>
        <w:spacing w:after="300" w:line="200" w:lineRule="atLeast"/>
        <w:ind w:right="-1"/>
        <w:jc w:val="center"/>
        <w:rPr>
          <w:rFonts w:ascii="Helvetica" w:hAnsi="Helvetica" w:cs="Helvetica"/>
          <w:sz w:val="52"/>
          <w:szCs w:val="52"/>
        </w:rPr>
      </w:pPr>
      <w:r>
        <w:rPr>
          <w:rFonts w:ascii="Helvetica" w:hAnsi="Helvetica" w:cs="Helvetica"/>
          <w:sz w:val="52"/>
          <w:szCs w:val="52"/>
        </w:rPr>
        <w:t>Team Project Journal</w:t>
      </w:r>
    </w:p>
    <w:p w14:paraId="6D097970" w14:textId="77777777" w:rsidR="005F765F" w:rsidRDefault="00AE220E">
      <w:pPr>
        <w:widowControl w:val="0"/>
        <w:autoSpaceDE w:val="0"/>
        <w:autoSpaceDN w:val="0"/>
        <w:adjustRightInd w:val="0"/>
        <w:spacing w:after="200" w:line="276" w:lineRule="auto"/>
        <w:ind w:right="-1"/>
        <w:jc w:val="center"/>
        <w:rPr>
          <w:rFonts w:ascii="Helvetica" w:hAnsi="Helvetica" w:cs="Helvetica"/>
        </w:rPr>
      </w:pPr>
      <w:r>
        <w:rPr>
          <w:rFonts w:ascii="Helvetica" w:hAnsi="Helvetica" w:cs="Helvetica"/>
        </w:rPr>
        <w:t>SWEN 301, 2017 T1</w:t>
      </w:r>
    </w:p>
    <w:p w14:paraId="1F84A83D" w14:textId="1B0BDD12" w:rsidR="005F765F" w:rsidRDefault="00AE220E">
      <w:pPr>
        <w:widowControl w:val="0"/>
        <w:autoSpaceDE w:val="0"/>
        <w:autoSpaceDN w:val="0"/>
        <w:adjustRightInd w:val="0"/>
        <w:spacing w:after="200" w:line="276" w:lineRule="auto"/>
        <w:ind w:right="-1"/>
        <w:jc w:val="center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eam ID: 1 Team Members: Chris Rabe</w:t>
      </w:r>
      <w:r w:rsidR="008C714D">
        <w:rPr>
          <w:rFonts w:ascii="Helvetica" w:hAnsi="Helvetica" w:cs="Helvetica"/>
          <w:sz w:val="22"/>
          <w:szCs w:val="22"/>
        </w:rPr>
        <w:t xml:space="preserve"> (300334207)</w:t>
      </w:r>
      <w:r>
        <w:rPr>
          <w:rFonts w:ascii="Helvetica" w:hAnsi="Helvetica" w:cs="Helvetica"/>
          <w:sz w:val="22"/>
          <w:szCs w:val="22"/>
        </w:rPr>
        <w:t>, Linus Go</w:t>
      </w:r>
      <w:r w:rsidR="008C714D">
        <w:rPr>
          <w:rFonts w:ascii="Helvetica" w:hAnsi="Helvetica" w:cs="Helvetica"/>
          <w:sz w:val="22"/>
          <w:szCs w:val="22"/>
        </w:rPr>
        <w:t xml:space="preserve"> (300345571)</w:t>
      </w:r>
      <w:r>
        <w:rPr>
          <w:rFonts w:ascii="Helvetica" w:hAnsi="Helvetica" w:cs="Helvetica"/>
          <w:sz w:val="22"/>
          <w:szCs w:val="22"/>
        </w:rPr>
        <w:t>, Casey Huang</w:t>
      </w:r>
      <w:r w:rsidR="008C714D">
        <w:rPr>
          <w:rFonts w:ascii="Helvetica" w:hAnsi="Helvetica" w:cs="Helvetica"/>
          <w:sz w:val="22"/>
          <w:szCs w:val="22"/>
        </w:rPr>
        <w:t xml:space="preserve"> (300316284)</w:t>
      </w:r>
      <w:r>
        <w:rPr>
          <w:rFonts w:ascii="Helvetica" w:hAnsi="Helvetica" w:cs="Helvetica"/>
          <w:sz w:val="22"/>
          <w:szCs w:val="22"/>
        </w:rPr>
        <w:t>, Edward Kelly</w:t>
      </w:r>
      <w:r w:rsidR="008C714D">
        <w:rPr>
          <w:rFonts w:ascii="Helvetica" w:hAnsi="Helvetica" w:cs="Helvetica"/>
          <w:sz w:val="22"/>
          <w:szCs w:val="22"/>
        </w:rPr>
        <w:t xml:space="preserve"> (300334192)</w:t>
      </w:r>
      <w:r>
        <w:rPr>
          <w:rFonts w:ascii="Helvetica" w:hAnsi="Helvetica" w:cs="Helvetica"/>
          <w:sz w:val="22"/>
          <w:szCs w:val="22"/>
        </w:rPr>
        <w:t>, Jian Wei Chong</w:t>
      </w:r>
      <w:r w:rsidR="000E087E">
        <w:rPr>
          <w:rFonts w:ascii="Helvetica" w:hAnsi="Helvetica" w:cs="Helvetica"/>
          <w:sz w:val="22"/>
          <w:szCs w:val="22"/>
        </w:rPr>
        <w:t xml:space="preserve"> (300352789)</w:t>
      </w:r>
    </w:p>
    <w:p w14:paraId="3F36EB06" w14:textId="77777777" w:rsidR="005F765F" w:rsidRDefault="005F765F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sz w:val="22"/>
          <w:szCs w:val="22"/>
        </w:rPr>
      </w:pPr>
    </w:p>
    <w:p w14:paraId="38E32E3B" w14:textId="77777777" w:rsidR="005F765F" w:rsidRDefault="00AE220E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Project leader: </w:t>
      </w:r>
      <w:proofErr w:type="spellStart"/>
      <w:r>
        <w:rPr>
          <w:rFonts w:ascii="Helvetica" w:hAnsi="Helvetica" w:cs="Helvetica"/>
        </w:rPr>
        <w:t>Christiandel</w:t>
      </w:r>
      <w:proofErr w:type="spellEnd"/>
      <w:r>
        <w:rPr>
          <w:rFonts w:ascii="Helvetica" w:hAnsi="Helvetica" w:cs="Helvetica"/>
        </w:rPr>
        <w:t xml:space="preserve"> Rabe</w:t>
      </w:r>
    </w:p>
    <w:p w14:paraId="7E715A3B" w14:textId="77777777" w:rsidR="005F765F" w:rsidRDefault="00AE220E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</w:rPr>
        <w:t xml:space="preserve">Chief Requirement Analyst: </w:t>
      </w:r>
      <w:proofErr w:type="spellStart"/>
      <w:r>
        <w:rPr>
          <w:rFonts w:ascii="Helvetica" w:hAnsi="Helvetica" w:cs="Helvetica"/>
        </w:rPr>
        <w:t>Christiandel</w:t>
      </w:r>
      <w:proofErr w:type="spellEnd"/>
      <w:r>
        <w:rPr>
          <w:rFonts w:ascii="Helvetica" w:hAnsi="Helvetica" w:cs="Helvetica"/>
        </w:rPr>
        <w:t xml:space="preserve"> Rabe</w:t>
      </w:r>
    </w:p>
    <w:p w14:paraId="5D9F909A" w14:textId="77777777" w:rsidR="005F765F" w:rsidRDefault="00AE220E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</w:rPr>
        <w:t>Chief Designer: Casey Huang</w:t>
      </w:r>
    </w:p>
    <w:p w14:paraId="4D7B57DC" w14:textId="77777777" w:rsidR="005F765F" w:rsidRDefault="00AE220E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</w:rPr>
        <w:t>Chief Programmer: Edward Kelly, Jian Wei Chong</w:t>
      </w:r>
    </w:p>
    <w:p w14:paraId="0FE66CB0" w14:textId="77777777" w:rsidR="005F765F" w:rsidRDefault="00AE220E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</w:rPr>
        <w:t>Chief Tester: Linus Go</w:t>
      </w:r>
    </w:p>
    <w:p w14:paraId="15E466A5" w14:textId="77777777" w:rsidR="005F765F" w:rsidRDefault="00AE220E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b/>
          <w:bCs/>
          <w:color w:val="365F91"/>
          <w:sz w:val="28"/>
          <w:szCs w:val="28"/>
        </w:rPr>
        <w:br w:type="page"/>
      </w:r>
      <w:r>
        <w:rPr>
          <w:rFonts w:ascii="Helvetica" w:hAnsi="Helvetica" w:cs="Helvetica"/>
          <w:b/>
          <w:bCs/>
          <w:sz w:val="28"/>
          <w:szCs w:val="28"/>
        </w:rPr>
        <w:lastRenderedPageBreak/>
        <w:t>Meeting I</w:t>
      </w:r>
    </w:p>
    <w:p w14:paraId="76427F16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23rd of March 2017 Location: ECS Kitchen, Level 2, Cotton Building, VUW Attendance:</w:t>
      </w:r>
    </w:p>
    <w:p w14:paraId="70126334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 xml:space="preserve">Casey </w:t>
      </w:r>
    </w:p>
    <w:p w14:paraId="0C74B79B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>Linus</w:t>
      </w:r>
    </w:p>
    <w:p w14:paraId="74B47691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>Chris</w:t>
      </w:r>
    </w:p>
    <w:p w14:paraId="4A35A0E5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>Edward</w:t>
      </w:r>
    </w:p>
    <w:p w14:paraId="066A53BA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 Neue" w:hAnsi="Helvetica Neue" w:cs="Helvetica Neue"/>
          <w:color w:val="353535"/>
        </w:rPr>
        <w:t>Jian Wei</w:t>
      </w:r>
    </w:p>
    <w:p w14:paraId="381AB494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pologies:</w:t>
      </w:r>
    </w:p>
    <w:p w14:paraId="738E5978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-</w:t>
      </w:r>
    </w:p>
    <w:p w14:paraId="370B4A47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</w:rPr>
        <w:t>From Date:    23/3/17     End Date: 31/03/17 (Next Meeting)</w:t>
      </w:r>
      <w:r>
        <w:rPr>
          <w:rFonts w:ascii="Helvetica" w:hAnsi="Helvetica" w:cs="Helvetica"/>
          <w:b/>
          <w:bCs/>
          <w:sz w:val="26"/>
          <w:szCs w:val="26"/>
        </w:rPr>
        <w:t xml:space="preserve">      Tasks Accomplished:</w:t>
      </w:r>
    </w:p>
    <w:tbl>
      <w:tblPr>
        <w:tblW w:w="9353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208"/>
        <w:gridCol w:w="5697"/>
        <w:gridCol w:w="1448"/>
      </w:tblGrid>
      <w:tr w:rsidR="005F765F" w14:paraId="7CEA2824" w14:textId="77777777" w:rsidTr="00281E8D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472D5F08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Who</w:t>
            </w: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32A39C8F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Task</w:t>
            </w: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49B9EDF2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Signature</w:t>
            </w:r>
          </w:p>
        </w:tc>
      </w:tr>
      <w:tr w:rsidR="005F765F" w14:paraId="18017AF2" w14:textId="77777777" w:rsidTr="00281E8D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3E12D501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73825ECD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ound a potential meeting time with the client</w:t>
            </w:r>
          </w:p>
          <w:p w14:paraId="6B7BDDB3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09F5065B" w14:textId="7C5BFA8F" w:rsidR="005F765F" w:rsidRDefault="00185400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5F14CFD0" w14:textId="77777777" w:rsidTr="00281E8D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0BD65E00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39E0CF70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stablished regular Team Meeting Times</w:t>
            </w:r>
          </w:p>
          <w:p w14:paraId="0082C053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3318F251" w14:textId="2F74CCEA" w:rsidR="005F765F" w:rsidRDefault="00185400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67D65C5A" w14:textId="77777777" w:rsidTr="00281E8D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3C75415B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795919AB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ad the Assignment Sheet</w:t>
            </w:r>
          </w:p>
          <w:p w14:paraId="6A3ABE9D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AAF72DC" w14:textId="2EE609FF" w:rsidR="005F765F" w:rsidRDefault="00185400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79E22CD5" w14:textId="77777777" w:rsidTr="00281E8D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5A1E142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4E4B5E6B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cheduled A Meeting with the Client (the tutor)</w:t>
            </w:r>
          </w:p>
          <w:p w14:paraId="3C72069D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7D748368" w14:textId="4A1A3F12" w:rsidR="005F765F" w:rsidRDefault="00185400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4377B5F3" w14:textId="77777777" w:rsidTr="00281E8D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74DED18D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2319F6E6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  <w:p w14:paraId="3621A5F4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43E857A9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</w:tr>
    </w:tbl>
    <w:p w14:paraId="628C1706" w14:textId="77777777" w:rsidR="005F765F" w:rsidRDefault="005F765F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b/>
          <w:bCs/>
          <w:color w:val="4F81BD"/>
          <w:sz w:val="26"/>
          <w:szCs w:val="26"/>
        </w:rPr>
      </w:pPr>
    </w:p>
    <w:p w14:paraId="335C22AA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</w:rPr>
        <w:t>From Date:  23/3/17       End Date: 31/03/17 (Next meeting)</w:t>
      </w:r>
      <w:r>
        <w:rPr>
          <w:rFonts w:ascii="Helvetica" w:hAnsi="Helvetica" w:cs="Helvetica"/>
          <w:b/>
          <w:bCs/>
          <w:sz w:val="26"/>
          <w:szCs w:val="26"/>
        </w:rPr>
        <w:t> Tasks Allocated:</w:t>
      </w:r>
    </w:p>
    <w:tbl>
      <w:tblPr>
        <w:tblW w:w="9353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208"/>
        <w:gridCol w:w="5697"/>
        <w:gridCol w:w="1448"/>
      </w:tblGrid>
      <w:tr w:rsidR="005F765F" w14:paraId="1C9E104A" w14:textId="77777777" w:rsidTr="00281E8D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70AA934B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Who</w:t>
            </w: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5AE1A5A5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Task</w:t>
            </w: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1D9C9F75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Signature</w:t>
            </w:r>
          </w:p>
        </w:tc>
      </w:tr>
      <w:tr w:rsidR="005F765F" w14:paraId="40C1B6C4" w14:textId="77777777" w:rsidTr="00281E8D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76E3B6FA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18EF9BB2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nd a potential meeting time with the client</w:t>
            </w:r>
          </w:p>
          <w:p w14:paraId="3B34AD58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EEACCDA" w14:textId="2E8B5DB5" w:rsidR="005F765F" w:rsidRDefault="00E456A1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4A774893" w14:textId="77777777" w:rsidTr="00281E8D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28D4283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603D761A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stablish regular Meeting Times</w:t>
            </w:r>
          </w:p>
          <w:p w14:paraId="30E8AD78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953AF41" w14:textId="3396B362" w:rsidR="005F765F" w:rsidRDefault="00E456A1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504882DC" w14:textId="77777777" w:rsidTr="00281E8D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5D2801D2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62DACDFF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rt Reading the Assignment Sheet</w:t>
            </w:r>
          </w:p>
          <w:p w14:paraId="7F1DA160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EC4D5BD" w14:textId="376C8D25" w:rsidR="005F765F" w:rsidRDefault="00E456A1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7CB7D7C9" w14:textId="77777777" w:rsidTr="00281E8D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08D10B8A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56B469E6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chedule A Meeting with the Client (the tutor)</w:t>
            </w:r>
          </w:p>
          <w:p w14:paraId="624F824E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1F46DDCE" w14:textId="5A6F9669" w:rsidR="005F765F" w:rsidRDefault="00E456A1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718C8568" w14:textId="77777777" w:rsidTr="00281E8D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33DE43D0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70DC5DE6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  <w:p w14:paraId="510B2A81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346A6AB6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</w:tr>
    </w:tbl>
    <w:p w14:paraId="36E6D6F3" w14:textId="77777777" w:rsidR="005F765F" w:rsidRDefault="005F765F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2"/>
          <w:szCs w:val="22"/>
        </w:rPr>
      </w:pPr>
    </w:p>
    <w:p w14:paraId="50D0FEF8" w14:textId="77777777" w:rsidR="005F765F" w:rsidRDefault="00AE220E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6"/>
          <w:szCs w:val="26"/>
        </w:rPr>
        <w:t>Issues: None so far.</w:t>
      </w:r>
      <w:r>
        <w:rPr>
          <w:b/>
          <w:bCs/>
          <w:color w:val="365F91"/>
          <w:sz w:val="28"/>
          <w:szCs w:val="28"/>
        </w:rPr>
        <w:br w:type="page"/>
      </w:r>
      <w:r>
        <w:rPr>
          <w:rFonts w:ascii="Helvetica" w:hAnsi="Helvetica" w:cs="Helvetica"/>
          <w:b/>
          <w:bCs/>
          <w:sz w:val="28"/>
          <w:szCs w:val="28"/>
        </w:rPr>
        <w:lastRenderedPageBreak/>
        <w:t>Meeting II</w:t>
      </w:r>
    </w:p>
    <w:p w14:paraId="7CD25000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31st of March 2017 Location: ECS Kitchen, Level 2, Cotton Building, VUW Attendance:</w:t>
      </w:r>
    </w:p>
    <w:p w14:paraId="2B53FD06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 xml:space="preserve">Casey </w:t>
      </w:r>
    </w:p>
    <w:p w14:paraId="501E8DBF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>Linus</w:t>
      </w:r>
    </w:p>
    <w:p w14:paraId="3F30A590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>Chris</w:t>
      </w:r>
    </w:p>
    <w:p w14:paraId="484C6299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>Edward</w:t>
      </w:r>
    </w:p>
    <w:p w14:paraId="356F66E4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 Neue" w:hAnsi="Helvetica Neue" w:cs="Helvetica Neue"/>
          <w:color w:val="353535"/>
        </w:rPr>
        <w:t>Jian Wei</w:t>
      </w:r>
    </w:p>
    <w:p w14:paraId="0DCB1478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pologies:</w:t>
      </w:r>
    </w:p>
    <w:p w14:paraId="42DCF8B0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-</w:t>
      </w:r>
    </w:p>
    <w:p w14:paraId="323D6183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</w:rPr>
        <w:t>From Date:   31/3/17     End Date: 12/04/17 (Before Assignment Due Date)</w:t>
      </w:r>
      <w:r>
        <w:rPr>
          <w:rFonts w:ascii="Helvetica" w:hAnsi="Helvetica" w:cs="Helvetica"/>
          <w:b/>
          <w:bCs/>
          <w:sz w:val="26"/>
          <w:szCs w:val="26"/>
        </w:rPr>
        <w:t xml:space="preserve">        Tasks Accomplished:</w:t>
      </w:r>
    </w:p>
    <w:tbl>
      <w:tblPr>
        <w:tblW w:w="0" w:type="auto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208"/>
        <w:gridCol w:w="5430"/>
        <w:gridCol w:w="1496"/>
      </w:tblGrid>
      <w:tr w:rsidR="005F765F" w14:paraId="049EAE87" w14:textId="77777777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77D2B5CE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Who</w:t>
            </w: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69958A28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Task</w:t>
            </w: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8E21725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Signature</w:t>
            </w:r>
          </w:p>
        </w:tc>
      </w:tr>
      <w:tr w:rsidR="005F765F" w14:paraId="2BCFC6B5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569A1A7A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70F6A551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legated the roles for team members.</w:t>
            </w:r>
          </w:p>
          <w:p w14:paraId="4130FCF3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0F64DF1B" w14:textId="39ECEC7C" w:rsidR="005F765F" w:rsidRDefault="000E532A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458FDA11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5D06D48F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6A1564BD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ed the project requirements together.</w:t>
            </w:r>
          </w:p>
          <w:p w14:paraId="51C68AFD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48CEEE11" w14:textId="51392D0F" w:rsidR="005F765F" w:rsidRDefault="000E532A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1D72C925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3AAD9A7D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310C7EDC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  <w:p w14:paraId="476B8268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0276AA60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</w:tr>
      <w:tr w:rsidR="005F765F" w14:paraId="6A297891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579B409F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7A0AFCBC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  <w:p w14:paraId="128EA47F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05495AB5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</w:tr>
      <w:tr w:rsidR="005F765F" w14:paraId="613B7570" w14:textId="77777777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54032FF6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1953CFAE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  <w:p w14:paraId="3F52FB7C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D86A381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</w:tr>
    </w:tbl>
    <w:p w14:paraId="411520FB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</w:rPr>
        <w:t>From Date:         End Date</w:t>
      </w:r>
      <w:r>
        <w:rPr>
          <w:rFonts w:ascii="Helvetica" w:hAnsi="Helvetica" w:cs="Helvetica"/>
          <w:b/>
          <w:bCs/>
          <w:sz w:val="26"/>
          <w:szCs w:val="26"/>
        </w:rPr>
        <w:t>:      Tasks Allocated:</w:t>
      </w:r>
    </w:p>
    <w:tbl>
      <w:tblPr>
        <w:tblW w:w="0" w:type="auto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208"/>
        <w:gridCol w:w="5450"/>
        <w:gridCol w:w="1476"/>
      </w:tblGrid>
      <w:tr w:rsidR="005F765F" w14:paraId="3EE5065E" w14:textId="77777777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29F081C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Who</w:t>
            </w: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0A070C97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Task</w:t>
            </w: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4B7ABE58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Signature</w:t>
            </w:r>
          </w:p>
        </w:tc>
      </w:tr>
      <w:tr w:rsidR="005F765F" w14:paraId="68AB1751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73321A2A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ris/Linus</w:t>
            </w: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6422AB2D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k Hui Ma or a tutor finer grained questions about the requirements of the assignment.</w:t>
            </w:r>
          </w:p>
          <w:p w14:paraId="210DC92C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8EB5F13" w14:textId="2A896CE5" w:rsidR="005F765F" w:rsidRDefault="000E532A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R</w:t>
            </w:r>
          </w:p>
        </w:tc>
      </w:tr>
      <w:tr w:rsidR="005F765F" w14:paraId="724A21E3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06AA8035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56051571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ed Workload for the R.A.D. and the Design Documents.</w:t>
            </w:r>
          </w:p>
          <w:p w14:paraId="1C1485FE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5A651100" w14:textId="19827464" w:rsidR="005F765F" w:rsidRDefault="000E532A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618CD779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102E918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07B4F94A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  <w:p w14:paraId="44CC4EDE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CFA8352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</w:tr>
      <w:tr w:rsidR="005F765F" w14:paraId="7E786AD0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7333325E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0E203231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  <w:p w14:paraId="043246F7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17D917F2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</w:tr>
      <w:tr w:rsidR="005F765F" w14:paraId="53B948F9" w14:textId="77777777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CA6ADD6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5167E9BF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  <w:p w14:paraId="1A7F19BC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190AF081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</w:tr>
    </w:tbl>
    <w:p w14:paraId="06315692" w14:textId="77777777" w:rsidR="005F765F" w:rsidRDefault="005F765F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2"/>
          <w:szCs w:val="22"/>
        </w:rPr>
      </w:pPr>
    </w:p>
    <w:p w14:paraId="2DD2D7E9" w14:textId="77777777" w:rsidR="005F765F" w:rsidRDefault="00AE220E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Issues: Requirements are unclear during the time of this meeting session. We need to ask another tutor or the lecturer for clarity.</w:t>
      </w:r>
    </w:p>
    <w:p w14:paraId="679F4D52" w14:textId="77777777" w:rsidR="000E532A" w:rsidRDefault="000E532A">
      <w:pPr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br w:type="page"/>
      </w:r>
    </w:p>
    <w:p w14:paraId="0CB1DA51" w14:textId="752355CB" w:rsidR="005F765F" w:rsidRDefault="00AE220E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lastRenderedPageBreak/>
        <w:t>Meeting III</w:t>
      </w:r>
    </w:p>
    <w:p w14:paraId="1E1112A5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11th of April Location: ECS Kitchen, Level 2, Cotton Building, VUW Attendance:</w:t>
      </w:r>
    </w:p>
    <w:p w14:paraId="100506C8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 xml:space="preserve">Casey </w:t>
      </w:r>
    </w:p>
    <w:p w14:paraId="2BE1DB08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>Linus</w:t>
      </w:r>
    </w:p>
    <w:p w14:paraId="129C9A79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>Chris</w:t>
      </w:r>
    </w:p>
    <w:p w14:paraId="1CDEE242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>Edward</w:t>
      </w:r>
    </w:p>
    <w:p w14:paraId="2D9AD0B3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 Neue" w:hAnsi="Helvetica Neue" w:cs="Helvetica Neue"/>
          <w:color w:val="353535"/>
        </w:rPr>
        <w:t>Jian Wei (was briefed later in the day)</w:t>
      </w:r>
    </w:p>
    <w:p w14:paraId="27452AE3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pologies:</w:t>
      </w:r>
    </w:p>
    <w:p w14:paraId="238B015C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-</w:t>
      </w:r>
    </w:p>
    <w:p w14:paraId="26BFF76C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</w:rPr>
        <w:t>From Date:   11/4/17     End Date: 12/04/17 (Before Assignment Due Date)</w:t>
      </w:r>
      <w:r>
        <w:rPr>
          <w:rFonts w:ascii="Helvetica" w:hAnsi="Helvetica" w:cs="Helvetica"/>
          <w:b/>
          <w:bCs/>
          <w:sz w:val="26"/>
          <w:szCs w:val="26"/>
        </w:rPr>
        <w:t xml:space="preserve">        Tasks Accomplished:</w:t>
      </w:r>
    </w:p>
    <w:tbl>
      <w:tblPr>
        <w:tblW w:w="0" w:type="auto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208"/>
        <w:gridCol w:w="5430"/>
        <w:gridCol w:w="1496"/>
      </w:tblGrid>
      <w:tr w:rsidR="005F765F" w14:paraId="66EC34DA" w14:textId="77777777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D83AB46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Who</w:t>
            </w: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2F4E6962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Task</w:t>
            </w: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E2D9CFB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Signature</w:t>
            </w:r>
          </w:p>
        </w:tc>
      </w:tr>
      <w:tr w:rsidR="005F765F" w14:paraId="3977D4D0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0EB49026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400ACC6F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ed R.A.D workload and Design Document Workload.</w:t>
            </w:r>
          </w:p>
          <w:p w14:paraId="795194DD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49C8DA9F" w14:textId="3281F481" w:rsidR="005F765F" w:rsidRDefault="002D525B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74B16C0B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452BFB3D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43523E88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ed the project requirements together.</w:t>
            </w:r>
          </w:p>
          <w:p w14:paraId="4535CC69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3BEFAC4A" w14:textId="3E8DBCC0" w:rsidR="005F765F" w:rsidRDefault="002D525B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07E76E53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558AE80B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ian Wei</w:t>
            </w: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4CF4C630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e Case Diagram Completed</w:t>
            </w:r>
          </w:p>
          <w:p w14:paraId="6563F142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462B584D" w14:textId="50A8AF82" w:rsidR="005F765F" w:rsidRDefault="00CE60DA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W</w:t>
            </w:r>
          </w:p>
        </w:tc>
      </w:tr>
      <w:tr w:rsidR="005F765F" w14:paraId="28034276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54800C4A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inus Go</w:t>
            </w: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4F645E2E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am Journal Completed</w:t>
            </w:r>
          </w:p>
          <w:p w14:paraId="587DE8BF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7156BFA6" w14:textId="68414E1F" w:rsidR="005F765F" w:rsidRDefault="00CE60DA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</w:t>
            </w:r>
          </w:p>
        </w:tc>
      </w:tr>
      <w:tr w:rsidR="005F765F" w14:paraId="435A1B09" w14:textId="77777777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01965C9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 else</w:t>
            </w: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09629D59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e Case and Class Diagram and other design documents completed.</w:t>
            </w:r>
          </w:p>
          <w:p w14:paraId="273B2431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2E842DF" w14:textId="5E8EDAF4" w:rsidR="005F765F" w:rsidRDefault="002D525B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</w:tbl>
    <w:p w14:paraId="72CC00AF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</w:rPr>
        <w:t>From Date:         End Date</w:t>
      </w:r>
      <w:r>
        <w:rPr>
          <w:rFonts w:ascii="Helvetica" w:hAnsi="Helvetica" w:cs="Helvetica"/>
          <w:b/>
          <w:bCs/>
          <w:sz w:val="26"/>
          <w:szCs w:val="26"/>
        </w:rPr>
        <w:t>:      Tasks Allocated:</w:t>
      </w:r>
    </w:p>
    <w:tbl>
      <w:tblPr>
        <w:tblW w:w="0" w:type="auto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208"/>
        <w:gridCol w:w="5450"/>
        <w:gridCol w:w="1476"/>
      </w:tblGrid>
      <w:tr w:rsidR="005F765F" w14:paraId="4F91B970" w14:textId="77777777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1743204E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Who</w:t>
            </w: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053B0504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Task</w:t>
            </w: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443C122A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Signature</w:t>
            </w:r>
          </w:p>
        </w:tc>
      </w:tr>
      <w:tr w:rsidR="005F765F" w14:paraId="66F53C0D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483D1E9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inus</w:t>
            </w: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70189169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vert Team Minutes and place into Team Journal.</w:t>
            </w:r>
          </w:p>
          <w:p w14:paraId="798F6B11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0E0B6A2F" w14:textId="48A9A8B3" w:rsidR="005F765F" w:rsidRDefault="00A30CEA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</w:t>
            </w:r>
          </w:p>
        </w:tc>
      </w:tr>
      <w:tr w:rsidR="005F765F" w14:paraId="7EAE953A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90DBAA7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ian Wei</w:t>
            </w: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4EBE8324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lete Use Case Diagram</w:t>
            </w:r>
          </w:p>
          <w:p w14:paraId="7DB9DA2F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5DF442AB" w14:textId="47BFA0BE" w:rsidR="005F765F" w:rsidRDefault="00A30CEA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W</w:t>
            </w:r>
          </w:p>
        </w:tc>
      </w:tr>
      <w:tr w:rsidR="005F765F" w14:paraId="212EA2B0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0A9FBC9F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sey Huang/Edward Kelly</w:t>
            </w: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2D13DEA1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lete Class Diagram</w:t>
            </w:r>
          </w:p>
          <w:p w14:paraId="6E50892C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2AB5027" w14:textId="04BA4509" w:rsidR="005F765F" w:rsidRDefault="00CE60DA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 LG</w:t>
            </w:r>
          </w:p>
        </w:tc>
      </w:tr>
      <w:tr w:rsidR="005F765F" w14:paraId="1481C9F8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15240E76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ris</w:t>
            </w: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234B7426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lete Use Case Idea</w:t>
            </w:r>
          </w:p>
          <w:p w14:paraId="20B3A0E3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62FD818" w14:textId="4369D6E0" w:rsidR="005F765F" w:rsidRDefault="00672F3D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</w:t>
            </w:r>
          </w:p>
        </w:tc>
      </w:tr>
      <w:tr w:rsidR="005F765F" w14:paraId="78516F16" w14:textId="77777777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522DD9E1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 else</w:t>
            </w: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440C5BB6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 over all the documents and proof read each other’s work.</w:t>
            </w:r>
          </w:p>
          <w:p w14:paraId="29274031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1D660EE" w14:textId="0BA2EE92" w:rsidR="005F765F" w:rsidRDefault="004C7AB0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</w:tbl>
    <w:p w14:paraId="671F9D05" w14:textId="77777777" w:rsidR="005F765F" w:rsidRDefault="005F765F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2"/>
          <w:szCs w:val="22"/>
        </w:rPr>
      </w:pPr>
    </w:p>
    <w:p w14:paraId="42D7B6BD" w14:textId="1F105669" w:rsidR="00AE220E" w:rsidRDefault="00AE220E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Issues: None so far.</w:t>
      </w:r>
    </w:p>
    <w:p w14:paraId="50CFBEDA" w14:textId="4CD9A0B0" w:rsidR="00176D2D" w:rsidRDefault="00176D2D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53F66491" w14:textId="2E7CE658" w:rsidR="00176D2D" w:rsidRDefault="00176D2D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089D8561" w14:textId="1E1291B0" w:rsidR="00176D2D" w:rsidRDefault="00176D2D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5DF32FC3" w14:textId="77777777" w:rsidR="00B60959" w:rsidRDefault="00B60959" w:rsidP="00B60959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 w:rsidRPr="00B60959">
        <w:rPr>
          <w:sz w:val="24"/>
          <w:szCs w:val="24"/>
          <w:lang w:val="en-NZ" w:eastAsia="en-NZ"/>
        </w:rPr>
        <w:lastRenderedPageBreak/>
        <w:t>​</w:t>
      </w:r>
      <w:r w:rsidRPr="00B60959">
        <w:rPr>
          <w:rFonts w:ascii="Helvetica" w:hAnsi="Helvetica" w:cs="Helvetica"/>
          <w:b/>
          <w:bCs/>
          <w:sz w:val="28"/>
          <w:szCs w:val="28"/>
        </w:rPr>
        <w:t xml:space="preserve"> </w:t>
      </w:r>
      <w:r>
        <w:rPr>
          <w:rFonts w:ascii="Helvetica" w:hAnsi="Helvetica" w:cs="Helvetica"/>
          <w:b/>
          <w:bCs/>
          <w:sz w:val="28"/>
          <w:szCs w:val="28"/>
        </w:rPr>
        <w:t xml:space="preserve">Meeting 4 </w:t>
      </w:r>
    </w:p>
    <w:p w14:paraId="0A975538" w14:textId="77777777" w:rsidR="00B60959" w:rsidRDefault="00B60959" w:rsidP="00B60959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5th of May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092B7DF5" w14:textId="77777777" w:rsidR="00B60959" w:rsidRDefault="00B60959" w:rsidP="00B60959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Location: ECS Kitchen, Level 2, Cotton Building, VUW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3D4A14B8" w14:textId="6AACFB24" w:rsidR="00B60959" w:rsidRDefault="00B60959" w:rsidP="00B60959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ttendance:</w:t>
      </w:r>
    </w:p>
    <w:p w14:paraId="77993F3B" w14:textId="0AC3EA43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</w:p>
    <w:p w14:paraId="4D1BA6DB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Casey</w:t>
      </w:r>
    </w:p>
    <w:p w14:paraId="38DCF31B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Linus</w:t>
      </w:r>
    </w:p>
    <w:p w14:paraId="0F671A98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Chris</w:t>
      </w:r>
    </w:p>
    <w:p w14:paraId="0173ED26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Edward</w:t>
      </w:r>
    </w:p>
    <w:p w14:paraId="70DBD7C1" w14:textId="2E0E79F2" w:rsid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Jian Wei</w:t>
      </w:r>
    </w:p>
    <w:p w14:paraId="7C68FC32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</w:p>
    <w:p w14:paraId="3CF10272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Agendas</w:t>
      </w:r>
    </w:p>
    <w:p w14:paraId="04F7A8A8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Discuss what to do for today’s meeting with the Client</w:t>
      </w:r>
    </w:p>
    <w:p w14:paraId="2C0DF552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Start talking about the implementation and the planning</w:t>
      </w:r>
    </w:p>
    <w:p w14:paraId="2E891EC9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Notes:</w:t>
      </w:r>
    </w:p>
    <w:p w14:paraId="5D6ED03F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Questions:</w:t>
      </w:r>
    </w:p>
    <w:p w14:paraId="7F37E8CF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What *is* the architecture design (</w:t>
      </w:r>
      <w:proofErr w:type="gramStart"/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according to</w:t>
      </w:r>
      <w:proofErr w:type="gramEnd"/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 xml:space="preserve"> the assignment)</w:t>
      </w:r>
    </w:p>
    <w:p w14:paraId="1EEB4AEE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 xml:space="preserve">How does the creation the test cases from the use cases work? How do we do this </w:t>
      </w:r>
      <w:proofErr w:type="gramStart"/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individually..</w:t>
      </w:r>
      <w:proofErr w:type="gramEnd"/>
    </w:p>
    <w:p w14:paraId="43A65E82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(Perhaps split the use cases between the different users?</w:t>
      </w:r>
    </w:p>
    <w:p w14:paraId="60847718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What is component and connector view? What is a good example of this?</w:t>
      </w:r>
    </w:p>
    <w:p w14:paraId="496BD04C" w14:textId="62A00EB6" w:rsidR="00176D2D" w:rsidRDefault="00176D2D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31614265" w14:textId="7B3CF434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6C717516" w14:textId="57A5B31E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AD575EB" w14:textId="3A19810D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F78B0E7" w14:textId="54277E4F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A25883A" w14:textId="5CE7BF48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1A21F6C" w14:textId="039C4C27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1E222672" w14:textId="1F29B8AF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1E9EE02D" w14:textId="500AE694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D3C9980" w14:textId="28D9A642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0CBF4E3" w14:textId="6B7E8A2B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0878E6D" w14:textId="1B6FE0B7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2E0C7C5C" w14:textId="300BB1E2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BB40A7C" w14:textId="550319A7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2FBF701" w14:textId="473FCB50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9DF278D" w14:textId="6A401230" w:rsidR="00B60959" w:rsidRDefault="00B60959" w:rsidP="00B60959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t>Meeting 5</w:t>
      </w:r>
    </w:p>
    <w:p w14:paraId="6145DDFC" w14:textId="70E2FC1F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9th of May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5B56A184" w14:textId="77777777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Location: ECS Kitchen, Level 2, Cotton Building, VUW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10FD17C1" w14:textId="50620495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ttendance:</w:t>
      </w:r>
    </w:p>
    <w:p w14:paraId="731C2A95" w14:textId="2F2D28BB" w:rsidR="00B60959" w:rsidRPr="00B60959" w:rsidRDefault="00B60959" w:rsidP="00B60959">
      <w:pPr>
        <w:rPr>
          <w:sz w:val="24"/>
          <w:szCs w:val="24"/>
          <w:lang w:val="en-NZ" w:eastAsia="en-NZ"/>
        </w:rPr>
      </w:pPr>
    </w:p>
    <w:p w14:paraId="3B269600" w14:textId="0DA7FF3D" w:rsid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All present</w:t>
      </w:r>
    </w:p>
    <w:p w14:paraId="00F7765F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</w:p>
    <w:p w14:paraId="52554C73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Notes:</w:t>
      </w:r>
    </w:p>
    <w:p w14:paraId="2D62B870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Client Server Architecture is for the Networking Aspects of the Code</w:t>
      </w:r>
    </w:p>
    <w:p w14:paraId="3F4A604D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Publish-Subscribe:</w:t>
      </w:r>
    </w:p>
    <w:p w14:paraId="235D4BFB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Publisher sends out data to the broker</w:t>
      </w:r>
    </w:p>
    <w:p w14:paraId="4D38A623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Broker then sends out the data to the subscriber (responsible for relaying the data sent)</w:t>
      </w:r>
    </w:p>
    <w:p w14:paraId="114A7146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We will be using a combination of client/server architecture</w:t>
      </w:r>
    </w:p>
    <w:p w14:paraId="6FE834C3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Casey told the entire team that the Use Case Register should be updated to have an “ending” or “closing” scenario</w:t>
      </w:r>
    </w:p>
    <w:p w14:paraId="3A3D0EBB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Edward is fixing the use cases</w:t>
      </w:r>
    </w:p>
    <w:p w14:paraId="1DDA8CF1" w14:textId="645DAD06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8C3B736" w14:textId="07589260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6BF414CF" w14:textId="0DCF4249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632EB260" w14:textId="117DEE23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27255F5A" w14:textId="5FC7C0BB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D39B940" w14:textId="7A8494A1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B46D029" w14:textId="76AC8F7B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550952AD" w14:textId="61B58D63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CFE074E" w14:textId="086AE3E0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7B4C61F" w14:textId="3D213A26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3EC0A80F" w14:textId="7FFC22A2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6C9A33B" w14:textId="0087C403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37755B1" w14:textId="441F66C1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3B5DE72" w14:textId="73237734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32A10425" w14:textId="6628DBD3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8862C6E" w14:textId="5E635EB0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253460E7" w14:textId="65764506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542DF7C" w14:textId="71844587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A6C2FB2" w14:textId="236EAFFC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686214CF" w14:textId="15C5473B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C4A69D7" w14:textId="5DCB3AEA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58A00CBB" w14:textId="0F154717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5CE41ED3" w14:textId="7575F76B" w:rsidR="00B60959" w:rsidRDefault="00B60959" w:rsidP="00B60959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t>Meeting 6</w:t>
      </w:r>
    </w:p>
    <w:p w14:paraId="367F6516" w14:textId="164B60A5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18th of May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5055CE10" w14:textId="77777777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Location: ECS Kitchen, Level 2, Cotton Building, VUW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06CF2A30" w14:textId="49A1B024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ttendance:</w:t>
      </w:r>
    </w:p>
    <w:p w14:paraId="73BDE8C9" w14:textId="77777777" w:rsidR="00B60959" w:rsidRPr="00B60959" w:rsidRDefault="00B60959" w:rsidP="00B60959">
      <w:pPr>
        <w:rPr>
          <w:sz w:val="24"/>
          <w:szCs w:val="24"/>
          <w:lang w:val="en-NZ" w:eastAsia="en-NZ"/>
        </w:rPr>
      </w:pPr>
      <w:r w:rsidRPr="00B60959">
        <w:rPr>
          <w:sz w:val="24"/>
          <w:szCs w:val="24"/>
          <w:lang w:val="en-NZ" w:eastAsia="en-NZ"/>
        </w:rPr>
        <w:t>​</w:t>
      </w:r>
    </w:p>
    <w:p w14:paraId="57986EA3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All present</w:t>
      </w:r>
    </w:p>
    <w:p w14:paraId="0DD95ABB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Apologies:</w:t>
      </w:r>
    </w:p>
    <w:p w14:paraId="667A608B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Jian Wei</w:t>
      </w:r>
    </w:p>
    <w:p w14:paraId="6D8BC0C6" w14:textId="77777777" w:rsid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</w:p>
    <w:p w14:paraId="7FD69F91" w14:textId="0ABF722C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Notes:</w:t>
      </w:r>
    </w:p>
    <w:p w14:paraId="67B46D2B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 xml:space="preserve">Discuss whether to use HTML/angular.js vs </w:t>
      </w:r>
      <w:proofErr w:type="spellStart"/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javaFX</w:t>
      </w:r>
      <w:proofErr w:type="spellEnd"/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/Swing</w:t>
      </w:r>
    </w:p>
    <w:p w14:paraId="0FCCEF41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We are leaning towards HTML due to insufficient time</w:t>
      </w:r>
    </w:p>
    <w:p w14:paraId="440341EB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 xml:space="preserve">Casey and I to do wireframe </w:t>
      </w:r>
      <w:proofErr w:type="spellStart"/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mockups</w:t>
      </w:r>
      <w:proofErr w:type="spellEnd"/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 xml:space="preserve"> for the UI</w:t>
      </w:r>
    </w:p>
    <w:p w14:paraId="4C049BC7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Done by midnight</w:t>
      </w:r>
    </w:p>
    <w:p w14:paraId="67D8FF1A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Tomorrow we start implement front-end html</w:t>
      </w:r>
    </w:p>
    <w:p w14:paraId="5AEF410C" w14:textId="1BF37770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6639B3A4" w14:textId="4EAD7E02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70C7EDFD" w14:textId="4101E5E4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00DD33B9" w14:textId="4115F628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02912DFC" w14:textId="169DC623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3DC6D8ED" w14:textId="107CCD06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1ED21940" w14:textId="7D1F7D52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3C17A129" w14:textId="718E6ACC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7FA40A31" w14:textId="53280431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44F4B5A9" w14:textId="29290260" w:rsidR="00B60959" w:rsidRDefault="00B60959" w:rsidP="00B60959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lastRenderedPageBreak/>
        <w:t>Meeting 7</w:t>
      </w:r>
    </w:p>
    <w:p w14:paraId="7AE9EB15" w14:textId="04DA6BD8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26th of May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7AEC8AE6" w14:textId="77777777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Location: ECS Kitchen, Level 2, Cotton Building, VUW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5F998693" w14:textId="421BA761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ttendance:</w:t>
      </w:r>
      <w:r w:rsidR="00251542">
        <w:rPr>
          <w:rFonts w:ascii="Helvetica" w:hAnsi="Helvetica" w:cs="Helvetica"/>
          <w:b/>
          <w:bCs/>
          <w:sz w:val="26"/>
          <w:szCs w:val="26"/>
        </w:rPr>
        <w:t xml:space="preserve"> all present</w:t>
      </w:r>
    </w:p>
    <w:p w14:paraId="4135B886" w14:textId="77777777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3E54F913" w14:textId="2F6F144C" w:rsidR="00B60959" w:rsidRPr="00251542" w:rsidRDefault="00251542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b/>
        </w:rPr>
      </w:pPr>
      <w:r w:rsidRPr="00251542">
        <w:rPr>
          <w:b/>
        </w:rPr>
        <w:t>Assigned tasks:</w:t>
      </w:r>
    </w:p>
    <w:p w14:paraId="536A6A4B" w14:textId="282DF868" w:rsidR="00251542" w:rsidRDefault="00251542">
      <w:pPr>
        <w:widowControl w:val="0"/>
        <w:autoSpaceDE w:val="0"/>
        <w:autoSpaceDN w:val="0"/>
        <w:adjustRightInd w:val="0"/>
        <w:spacing w:after="200" w:line="276" w:lineRule="auto"/>
        <w:ind w:right="-1"/>
      </w:pPr>
      <w:r>
        <w:t>Earlier in week we assigned front end pages including: login, process events, customer price updates, view events</w:t>
      </w:r>
    </w:p>
    <w:p w14:paraId="069F81EE" w14:textId="686EB244" w:rsidR="00251542" w:rsidRDefault="00251542">
      <w:pPr>
        <w:widowControl w:val="0"/>
        <w:autoSpaceDE w:val="0"/>
        <w:autoSpaceDN w:val="0"/>
        <w:adjustRightInd w:val="0"/>
        <w:spacing w:after="200" w:line="276" w:lineRule="auto"/>
        <w:ind w:right="-1"/>
      </w:pPr>
      <w:r>
        <w:t>Begin prototype of server</w:t>
      </w:r>
    </w:p>
    <w:p w14:paraId="16B8EA10" w14:textId="4EF826FA" w:rsidR="00251542" w:rsidRDefault="00251542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20FC2362" w14:textId="3F0D7093" w:rsidR="00251542" w:rsidRPr="00251542" w:rsidRDefault="00251542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b/>
        </w:rPr>
      </w:pPr>
      <w:r w:rsidRPr="00251542">
        <w:rPr>
          <w:b/>
        </w:rPr>
        <w:t>Completed:</w:t>
      </w:r>
    </w:p>
    <w:p w14:paraId="01A48ACD" w14:textId="6242CA26" w:rsidR="00251542" w:rsidRDefault="00251542">
      <w:pPr>
        <w:widowControl w:val="0"/>
        <w:autoSpaceDE w:val="0"/>
        <w:autoSpaceDN w:val="0"/>
        <w:adjustRightInd w:val="0"/>
        <w:spacing w:after="200" w:line="276" w:lineRule="auto"/>
        <w:ind w:right="-1"/>
      </w:pPr>
      <w:r>
        <w:t>Begun basic implementation on assigned front end pages</w:t>
      </w:r>
    </w:p>
    <w:p w14:paraId="6C801D1B" w14:textId="77777777" w:rsidR="00251542" w:rsidRDefault="00251542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F799243" w14:textId="45ECDB99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2AB14C75" w14:textId="6ECEF01B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13DE2037" w14:textId="4B86A0BE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6D16CCC" w14:textId="2B47846F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1B0643F" w14:textId="1702C17F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5FC5DB4F" w14:textId="447B4C0D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9216D35" w14:textId="226765F8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3BF9B28" w14:textId="18B032FD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3AA0C54A" w14:textId="44BD7642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336E9BAB" w14:textId="3556B2DB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5A185D30" w14:textId="73BBEE46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BB0EC98" w14:textId="1D712BC2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19A86F38" w14:textId="6DBF8498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674E9F79" w14:textId="4E48C04B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5805E732" w14:textId="75833CDB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6C299A4" w14:textId="328CFAA0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6577A1FE" w14:textId="398E6D42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28024A9B" w14:textId="7AF4D6AD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1DDC97CC" w14:textId="32B824C8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5D67E4EC" w14:textId="75C60A85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98E99E2" w14:textId="7EB25FD2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1C12EAA3" w14:textId="1CC01FB2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118CB726" w14:textId="5E5AEB38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24A43172" w14:textId="08748010" w:rsidR="00B60959" w:rsidRDefault="00B60959" w:rsidP="00B60959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t>Meeting 8</w:t>
      </w:r>
    </w:p>
    <w:p w14:paraId="4A099A9C" w14:textId="12FB1EF3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2nd of June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6D7D355A" w14:textId="77777777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Location: ECS Kitchen, Level 2, Cotton Building, VUW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7774A000" w14:textId="329CCD38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ttendance:</w:t>
      </w:r>
      <w:r w:rsidR="00251542">
        <w:rPr>
          <w:rFonts w:ascii="Helvetica" w:hAnsi="Helvetica" w:cs="Helvetica"/>
          <w:b/>
          <w:bCs/>
          <w:sz w:val="26"/>
          <w:szCs w:val="26"/>
        </w:rPr>
        <w:t xml:space="preserve"> all present</w:t>
      </w:r>
    </w:p>
    <w:p w14:paraId="60FEA8F2" w14:textId="46DEFE6F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3D3BDF7" w14:textId="13C6EE67" w:rsidR="00B60959" w:rsidRPr="0056772E" w:rsidRDefault="00251542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b/>
        </w:rPr>
      </w:pPr>
      <w:r w:rsidRPr="0056772E">
        <w:rPr>
          <w:b/>
        </w:rPr>
        <w:t>Assigned:</w:t>
      </w:r>
    </w:p>
    <w:p w14:paraId="51B4973F" w14:textId="7A01E576" w:rsidR="00251542" w:rsidRDefault="00251542">
      <w:pPr>
        <w:widowControl w:val="0"/>
        <w:autoSpaceDE w:val="0"/>
        <w:autoSpaceDN w:val="0"/>
        <w:adjustRightInd w:val="0"/>
        <w:spacing w:after="200" w:line="276" w:lineRule="auto"/>
        <w:ind w:right="-1"/>
      </w:pPr>
      <w:r>
        <w:t xml:space="preserve">Creating JSON objects for </w:t>
      </w:r>
      <w:proofErr w:type="spellStart"/>
      <w:r>
        <w:t>javascript</w:t>
      </w:r>
      <w:proofErr w:type="spellEnd"/>
      <w:r>
        <w:t xml:space="preserve"> backend</w:t>
      </w:r>
    </w:p>
    <w:p w14:paraId="35CCC971" w14:textId="6FC78E52" w:rsidR="00251542" w:rsidRDefault="0056772E">
      <w:pPr>
        <w:widowControl w:val="0"/>
        <w:autoSpaceDE w:val="0"/>
        <w:autoSpaceDN w:val="0"/>
        <w:adjustRightInd w:val="0"/>
        <w:spacing w:after="200" w:line="276" w:lineRule="auto"/>
        <w:ind w:right="-1"/>
      </w:pPr>
      <w:r>
        <w:t>Create style pages for front end</w:t>
      </w:r>
      <w:bookmarkStart w:id="0" w:name="_GoBack"/>
      <w:bookmarkEnd w:id="0"/>
    </w:p>
    <w:p w14:paraId="2D5FD820" w14:textId="50F30ACE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16F2701B" w14:textId="3C880B5A" w:rsidR="00B60959" w:rsidRPr="0056772E" w:rsidRDefault="00251542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b/>
        </w:rPr>
      </w:pPr>
      <w:r w:rsidRPr="0056772E">
        <w:rPr>
          <w:b/>
        </w:rPr>
        <w:t>Completed</w:t>
      </w:r>
      <w:r w:rsidR="0056772E">
        <w:rPr>
          <w:b/>
        </w:rPr>
        <w:t>:</w:t>
      </w:r>
    </w:p>
    <w:p w14:paraId="01CCC471" w14:textId="62853BC3" w:rsidR="00B60959" w:rsidRDefault="0056772E">
      <w:pPr>
        <w:widowControl w:val="0"/>
        <w:autoSpaceDE w:val="0"/>
        <w:autoSpaceDN w:val="0"/>
        <w:adjustRightInd w:val="0"/>
        <w:spacing w:after="200" w:line="276" w:lineRule="auto"/>
        <w:ind w:right="-1"/>
      </w:pPr>
      <w:r>
        <w:t>Finished basics of front end view</w:t>
      </w:r>
    </w:p>
    <w:p w14:paraId="2A7F6C58" w14:textId="55935F96" w:rsidR="00B60959" w:rsidRDefault="0056772E">
      <w:pPr>
        <w:widowControl w:val="0"/>
        <w:autoSpaceDE w:val="0"/>
        <w:autoSpaceDN w:val="0"/>
        <w:adjustRightInd w:val="0"/>
        <w:spacing w:after="200" w:line="276" w:lineRule="auto"/>
        <w:ind w:right="-1"/>
      </w:pPr>
      <w:r>
        <w:t xml:space="preserve">Checked basic valid inputs were </w:t>
      </w:r>
      <w:proofErr w:type="gramStart"/>
      <w:r>
        <w:t>entered into front</w:t>
      </w:r>
      <w:proofErr w:type="gramEnd"/>
      <w:r>
        <w:t xml:space="preserve"> end views</w:t>
      </w:r>
    </w:p>
    <w:p w14:paraId="52F8E7D0" w14:textId="31E2047C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6D2CE6E" w14:textId="20463372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0305BF4" w14:textId="1A447AAE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50233349" w14:textId="71735BB2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191B63E" w14:textId="7E096F04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AF4EE74" w14:textId="316CB7AD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32CF3207" w14:textId="51BF09A3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28E19CEA" w14:textId="724D89A8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23A6EB44" w14:textId="559C65A5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6BF451E4" w14:textId="16F687B3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AC098DA" w14:textId="19B486DD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3DA69172" w14:textId="3A268EFE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448722C" w14:textId="1A510244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30D09CFB" w14:textId="4E231E74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345416BE" w14:textId="18F93F42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2CFC7E5A" w14:textId="6D87FF16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1551D845" w14:textId="7FE28A7B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30E79276" w14:textId="3EEA836C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5C095CF" w14:textId="083FFC4C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19BE97C6" w14:textId="3FD14831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76E4C69" w14:textId="746824B9" w:rsidR="00B60959" w:rsidRDefault="00B60959" w:rsidP="00B60959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t>Meeting 9</w:t>
      </w:r>
    </w:p>
    <w:p w14:paraId="6D7644F0" w14:textId="62E6FB1C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6</w:t>
      </w:r>
      <w:r w:rsidRPr="00B60959">
        <w:rPr>
          <w:rFonts w:ascii="Helvetica" w:hAnsi="Helvetica" w:cs="Helvetica"/>
          <w:b/>
          <w:bCs/>
          <w:sz w:val="26"/>
          <w:szCs w:val="26"/>
          <w:vertAlign w:val="superscript"/>
        </w:rPr>
        <w:t>th</w:t>
      </w:r>
      <w:r>
        <w:rPr>
          <w:rFonts w:ascii="Helvetica" w:hAnsi="Helvetica" w:cs="Helvetica"/>
          <w:b/>
          <w:bCs/>
          <w:sz w:val="26"/>
          <w:szCs w:val="26"/>
        </w:rPr>
        <w:t xml:space="preserve"> of June 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6D3FA17F" w14:textId="77777777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Location: ECS Kitchen, Level 2, Cotton Building, VUW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3D237E25" w14:textId="77777777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ttendance:</w:t>
      </w:r>
    </w:p>
    <w:p w14:paraId="784ACAD8" w14:textId="0CACF5E0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62614B8B" w14:textId="139B4303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>Completed Tasks:</w:t>
      </w:r>
    </w:p>
    <w:p w14:paraId="07E5F962" w14:textId="0926EFB2" w:rsidR="00B60959" w:rsidRDefault="00B60959" w:rsidP="00B6095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>Created a view events page (Casey)</w:t>
      </w:r>
    </w:p>
    <w:p w14:paraId="35C64712" w14:textId="1B01CFCC" w:rsidR="00B60959" w:rsidRDefault="00B60959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2F8D72AB" w14:textId="39451DD1" w:rsidR="00B60959" w:rsidRDefault="00B60959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 xml:space="preserve">Assigned tasks: </w:t>
      </w:r>
    </w:p>
    <w:p w14:paraId="2B95B7EA" w14:textId="64EA0997" w:rsidR="00B60959" w:rsidRDefault="00B60959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 xml:space="preserve">-Do </w:t>
      </w:r>
      <w:proofErr w:type="spellStart"/>
      <w:r>
        <w:rPr>
          <w:sz w:val="24"/>
          <w:szCs w:val="24"/>
        </w:rPr>
        <w:t>Djikstras</w:t>
      </w:r>
      <w:proofErr w:type="spellEnd"/>
      <w:r>
        <w:rPr>
          <w:sz w:val="24"/>
          <w:szCs w:val="24"/>
        </w:rPr>
        <w:t xml:space="preserve"> Algorithm</w:t>
      </w:r>
      <w:r w:rsidR="001D4012">
        <w:rPr>
          <w:sz w:val="24"/>
          <w:szCs w:val="24"/>
        </w:rPr>
        <w:t xml:space="preserve"> (Linus, Jian Wei, Eddy)</w:t>
      </w:r>
    </w:p>
    <w:p w14:paraId="017ED521" w14:textId="373628E3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>- Start working on storing events across multiple web pages</w:t>
      </w:r>
    </w:p>
    <w:p w14:paraId="33CB5213" w14:textId="27A9CCB5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381F0350" w14:textId="18CED973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5278CBE5" w14:textId="7F32F617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6117D1C1" w14:textId="69D6CDA0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709B5E45" w14:textId="137C7388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2868E2A1" w14:textId="5ACAF322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36DE457B" w14:textId="081C4944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4033776A" w14:textId="117902D0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6A6DAF37" w14:textId="0CE7C007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31BE875D" w14:textId="755BC4D0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5C9A4B15" w14:textId="263F57A5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671227CF" w14:textId="3E8E2C5B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6F487812" w14:textId="4A3342A6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2B90BABD" w14:textId="6A58B5BB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6840B54D" w14:textId="15783A2B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405C4C60" w14:textId="2FEAE707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789AE58D" w14:textId="5191DE87" w:rsidR="001D4012" w:rsidRDefault="001D4012" w:rsidP="001D4012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t>Meeting 10</w:t>
      </w:r>
    </w:p>
    <w:p w14:paraId="69653F9E" w14:textId="46EEA5D9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12</w:t>
      </w:r>
      <w:r w:rsidRPr="00B60959">
        <w:rPr>
          <w:rFonts w:ascii="Helvetica" w:hAnsi="Helvetica" w:cs="Helvetica"/>
          <w:b/>
          <w:bCs/>
          <w:sz w:val="26"/>
          <w:szCs w:val="26"/>
          <w:vertAlign w:val="superscript"/>
        </w:rPr>
        <w:t>th</w:t>
      </w:r>
      <w:r>
        <w:rPr>
          <w:rFonts w:ascii="Helvetica" w:hAnsi="Helvetica" w:cs="Helvetica"/>
          <w:b/>
          <w:bCs/>
          <w:sz w:val="26"/>
          <w:szCs w:val="26"/>
        </w:rPr>
        <w:t xml:space="preserve"> of June 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6C4671BA" w14:textId="0EC94BA1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Location: Linus’ House</w:t>
      </w:r>
    </w:p>
    <w:p w14:paraId="6585EAE6" w14:textId="77777777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ttendance:</w:t>
      </w:r>
    </w:p>
    <w:p w14:paraId="67D745E7" w14:textId="75705510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>Everyone</w:t>
      </w:r>
    </w:p>
    <w:p w14:paraId="717C3927" w14:textId="1DC18C11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>Completed Tasks:</w:t>
      </w:r>
    </w:p>
    <w:p w14:paraId="0FE439A8" w14:textId="7CD600A2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 xml:space="preserve">-Researching </w:t>
      </w:r>
      <w:proofErr w:type="spellStart"/>
      <w:r>
        <w:rPr>
          <w:sz w:val="24"/>
          <w:szCs w:val="24"/>
        </w:rPr>
        <w:t>Dijkstras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algorithm(</w:t>
      </w:r>
      <w:proofErr w:type="gramEnd"/>
      <w:r>
        <w:rPr>
          <w:sz w:val="24"/>
          <w:szCs w:val="24"/>
        </w:rPr>
        <w:t>Linus, Jian Wei, Eddy)</w:t>
      </w:r>
    </w:p>
    <w:p w14:paraId="38E33A51" w14:textId="41745BD7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>- Tidy up front end and fixing the views(Casey)</w:t>
      </w:r>
    </w:p>
    <w:p w14:paraId="27F42E35" w14:textId="041F563D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413C115E" w14:textId="0959B826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 xml:space="preserve">The above tasks were assigned to us on this day, and we completed them the same day. </w:t>
      </w:r>
    </w:p>
    <w:p w14:paraId="51FA3869" w14:textId="0752ED3D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1363EF84" w14:textId="7BE850D3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1A719F7F" w14:textId="140093E5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753679FA" w14:textId="45F25817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7D2A5653" w14:textId="5C3EA48A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6A3B1BAB" w14:textId="78A171A5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6491B0D0" w14:textId="44390EBA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5BF6D660" w14:textId="278B14CA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1DA96326" w14:textId="064D7383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64551FBC" w14:textId="30AF6383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538967DD" w14:textId="596269DE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2F8448A9" w14:textId="00E43B2A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4EBE5D79" w14:textId="7814D308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51F0CAAC" w14:textId="1D9C1090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07342342" w14:textId="76393E44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0D16A5C0" w14:textId="38E171B8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3BD477CF" w14:textId="6105237A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4D555679" w14:textId="43EC141F" w:rsidR="001D4012" w:rsidRDefault="001D4012" w:rsidP="001D4012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t>Meeting 11</w:t>
      </w:r>
    </w:p>
    <w:p w14:paraId="5DE346AF" w14:textId="4203A750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14</w:t>
      </w:r>
      <w:r w:rsidRPr="00B60959">
        <w:rPr>
          <w:rFonts w:ascii="Helvetica" w:hAnsi="Helvetica" w:cs="Helvetica"/>
          <w:b/>
          <w:bCs/>
          <w:sz w:val="26"/>
          <w:szCs w:val="26"/>
          <w:vertAlign w:val="superscript"/>
        </w:rPr>
        <w:t>th</w:t>
      </w:r>
      <w:r>
        <w:rPr>
          <w:rFonts w:ascii="Helvetica" w:hAnsi="Helvetica" w:cs="Helvetica"/>
          <w:b/>
          <w:bCs/>
          <w:sz w:val="26"/>
          <w:szCs w:val="26"/>
        </w:rPr>
        <w:t xml:space="preserve"> of June 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731B8289" w14:textId="77777777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Location: ECS Kitchen, Level 2, Cotton Building, VUW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016BAF3E" w14:textId="21367384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ttendance:</w:t>
      </w:r>
    </w:p>
    <w:p w14:paraId="40FA656C" w14:textId="5028B552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>Everyone</w:t>
      </w:r>
    </w:p>
    <w:p w14:paraId="44C0DA37" w14:textId="5B096242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 xml:space="preserve">The following tasks were assigned to us and completed on the same </w:t>
      </w:r>
      <w:proofErr w:type="gramStart"/>
      <w:r>
        <w:rPr>
          <w:rFonts w:ascii="Helvetica" w:hAnsi="Helvetica" w:cs="Helvetica"/>
          <w:bCs/>
          <w:sz w:val="26"/>
          <w:szCs w:val="26"/>
        </w:rPr>
        <w:t>day(</w:t>
      </w:r>
      <w:proofErr w:type="gramEnd"/>
      <w:r>
        <w:rPr>
          <w:rFonts w:ascii="Helvetica" w:hAnsi="Helvetica" w:cs="Helvetica"/>
          <w:bCs/>
          <w:sz w:val="26"/>
          <w:szCs w:val="26"/>
        </w:rPr>
        <w:t xml:space="preserve">14/6): </w:t>
      </w:r>
    </w:p>
    <w:p w14:paraId="120B64DB" w14:textId="1BE5D2CE" w:rsidR="001D4012" w:rsidRDefault="001D4012" w:rsidP="001D401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 xml:space="preserve">Implement the </w:t>
      </w:r>
      <w:proofErr w:type="spellStart"/>
      <w:r>
        <w:rPr>
          <w:rFonts w:ascii="Helvetica" w:hAnsi="Helvetica" w:cs="Helvetica"/>
          <w:bCs/>
          <w:sz w:val="26"/>
          <w:szCs w:val="26"/>
        </w:rPr>
        <w:t>Dijkstras</w:t>
      </w:r>
      <w:proofErr w:type="spellEnd"/>
      <w:r>
        <w:rPr>
          <w:rFonts w:ascii="Helvetica" w:hAnsi="Helvetica" w:cs="Helvetica"/>
          <w:bCs/>
          <w:sz w:val="26"/>
          <w:szCs w:val="26"/>
        </w:rPr>
        <w:t xml:space="preserve"> Algorithm and test that it works on our </w:t>
      </w:r>
      <w:proofErr w:type="gramStart"/>
      <w:r>
        <w:rPr>
          <w:rFonts w:ascii="Helvetica" w:hAnsi="Helvetica" w:cs="Helvetica"/>
          <w:bCs/>
          <w:sz w:val="26"/>
          <w:szCs w:val="26"/>
        </w:rPr>
        <w:t>app.(</w:t>
      </w:r>
      <w:proofErr w:type="gramEnd"/>
      <w:r>
        <w:rPr>
          <w:rFonts w:ascii="Helvetica" w:hAnsi="Helvetica" w:cs="Helvetica"/>
          <w:bCs/>
          <w:sz w:val="26"/>
          <w:szCs w:val="26"/>
        </w:rPr>
        <w:t>Linus, Jian Wei, Eddy)</w:t>
      </w:r>
    </w:p>
    <w:p w14:paraId="3F3F94A5" w14:textId="76142B05" w:rsidR="001D4012" w:rsidRDefault="001D4012" w:rsidP="001D401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>Implement discontinue routes(Eddy)</w:t>
      </w:r>
    </w:p>
    <w:p w14:paraId="7EC3543A" w14:textId="6FB937E6" w:rsidR="001D4012" w:rsidRDefault="001D4012" w:rsidP="001D401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 xml:space="preserve">Work on </w:t>
      </w:r>
      <w:proofErr w:type="spellStart"/>
      <w:proofErr w:type="gramStart"/>
      <w:r>
        <w:rPr>
          <w:rFonts w:ascii="Helvetica" w:hAnsi="Helvetica" w:cs="Helvetica"/>
          <w:bCs/>
          <w:sz w:val="26"/>
          <w:szCs w:val="26"/>
        </w:rPr>
        <w:t>isManager</w:t>
      </w:r>
      <w:proofErr w:type="spellEnd"/>
      <w:r>
        <w:rPr>
          <w:rFonts w:ascii="Helvetica" w:hAnsi="Helvetica" w:cs="Helvetica"/>
          <w:bCs/>
          <w:sz w:val="26"/>
          <w:szCs w:val="26"/>
        </w:rPr>
        <w:t>(</w:t>
      </w:r>
      <w:proofErr w:type="gramEnd"/>
      <w:r>
        <w:rPr>
          <w:rFonts w:ascii="Helvetica" w:hAnsi="Helvetica" w:cs="Helvetica"/>
          <w:bCs/>
          <w:sz w:val="26"/>
          <w:szCs w:val="26"/>
        </w:rPr>
        <w:t xml:space="preserve">) function to hide the </w:t>
      </w:r>
      <w:proofErr w:type="spellStart"/>
      <w:r>
        <w:rPr>
          <w:rFonts w:ascii="Helvetica" w:hAnsi="Helvetica" w:cs="Helvetica"/>
          <w:bCs/>
          <w:sz w:val="26"/>
          <w:szCs w:val="26"/>
        </w:rPr>
        <w:t>viewEvents</w:t>
      </w:r>
      <w:proofErr w:type="spellEnd"/>
      <w:r>
        <w:rPr>
          <w:rFonts w:ascii="Helvetica" w:hAnsi="Helvetica" w:cs="Helvetica"/>
          <w:bCs/>
          <w:sz w:val="26"/>
          <w:szCs w:val="26"/>
        </w:rPr>
        <w:t xml:space="preserve"> page from clerks(Casey).</w:t>
      </w:r>
    </w:p>
    <w:p w14:paraId="2FA263C6" w14:textId="152E6B19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30CF6D22" w14:textId="209A7D08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61BB60EA" w14:textId="6C81D602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4BFC053C" w14:textId="1E61A80A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237847EC" w14:textId="586BFCBA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41CB5D29" w14:textId="31C1D5D2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7434B0A7" w14:textId="2469EEEE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0EFFE878" w14:textId="0A860C6D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53977A5A" w14:textId="753DB6D8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5B9C68BD" w14:textId="1A6B06A2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16EA44E1" w14:textId="34611EEA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0CEBD32C" w14:textId="4E11027F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7D998EDC" w14:textId="070A8E21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3AFB335F" w14:textId="51EEA3DE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4B116C1E" w14:textId="766D8706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51B1F04D" w14:textId="50828410" w:rsidR="001D4012" w:rsidRDefault="001D4012" w:rsidP="001D4012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t>Meeting 12</w:t>
      </w:r>
    </w:p>
    <w:p w14:paraId="325C99CF" w14:textId="25B7DA61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16</w:t>
      </w:r>
      <w:r w:rsidRPr="00B60959">
        <w:rPr>
          <w:rFonts w:ascii="Helvetica" w:hAnsi="Helvetica" w:cs="Helvetica"/>
          <w:b/>
          <w:bCs/>
          <w:sz w:val="26"/>
          <w:szCs w:val="26"/>
          <w:vertAlign w:val="superscript"/>
        </w:rPr>
        <w:t>th</w:t>
      </w:r>
      <w:r>
        <w:rPr>
          <w:rFonts w:ascii="Helvetica" w:hAnsi="Helvetica" w:cs="Helvetica"/>
          <w:b/>
          <w:bCs/>
          <w:sz w:val="26"/>
          <w:szCs w:val="26"/>
        </w:rPr>
        <w:t xml:space="preserve"> of June 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258559E4" w14:textId="77777777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Location: ECS Kitchen, Level 2, Cotton Building, VUW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07D64271" w14:textId="19418FAF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ttendance:</w:t>
      </w:r>
    </w:p>
    <w:p w14:paraId="0331FB41" w14:textId="5EA058EF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>Everyone</w:t>
      </w:r>
    </w:p>
    <w:p w14:paraId="4880ABF4" w14:textId="7D3747F8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>The following tasks were assigned and completed on this day:</w:t>
      </w:r>
    </w:p>
    <w:p w14:paraId="4CD0FFC9" w14:textId="6B743E3F" w:rsidR="001D4012" w:rsidRDefault="001D4012" w:rsidP="001D401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>Divide up work for presentation</w:t>
      </w:r>
    </w:p>
    <w:p w14:paraId="2559EACD" w14:textId="0550DC61" w:rsidR="001D4012" w:rsidRDefault="001D4012" w:rsidP="001D401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>Complete slides for presentation</w:t>
      </w:r>
    </w:p>
    <w:p w14:paraId="0A231769" w14:textId="23043BC0" w:rsidR="001D4012" w:rsidRDefault="001D4012" w:rsidP="001D401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>Practice presentation</w:t>
      </w:r>
    </w:p>
    <w:p w14:paraId="0C6309D2" w14:textId="03648815" w:rsidR="001D4012" w:rsidRPr="001D4012" w:rsidRDefault="001D4012" w:rsidP="001D401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>Tidy up the overall program so it is ready for the presentation. This includes last minute testing/error checking.</w:t>
      </w:r>
    </w:p>
    <w:p w14:paraId="5AC1560E" w14:textId="460F3D5D" w:rsidR="001D4012" w:rsidRP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456C0758" w14:textId="5C62975B" w:rsidR="001D4012" w:rsidRPr="00B60959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sectPr w:rsidR="001D4012" w:rsidRPr="00B60959">
      <w:pgSz w:w="11905" w:h="16837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ED21CB"/>
    <w:multiLevelType w:val="hybridMultilevel"/>
    <w:tmpl w:val="33826A34"/>
    <w:lvl w:ilvl="0" w:tplc="6010E4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QIRJsYmxuZmBsZmSjpKwanFxZn5eSAFhrUA7pkyXiwAAAA="/>
  </w:docVars>
  <w:rsids>
    <w:rsidRoot w:val="00593BB6"/>
    <w:rsid w:val="000E087E"/>
    <w:rsid w:val="000E532A"/>
    <w:rsid w:val="00176D2D"/>
    <w:rsid w:val="00185400"/>
    <w:rsid w:val="001D4012"/>
    <w:rsid w:val="00251542"/>
    <w:rsid w:val="00281E8D"/>
    <w:rsid w:val="002D525B"/>
    <w:rsid w:val="004C7AB0"/>
    <w:rsid w:val="0056772E"/>
    <w:rsid w:val="00593BB6"/>
    <w:rsid w:val="005F765F"/>
    <w:rsid w:val="00672F3D"/>
    <w:rsid w:val="008C714D"/>
    <w:rsid w:val="00A30CEA"/>
    <w:rsid w:val="00AE220E"/>
    <w:rsid w:val="00B60959"/>
    <w:rsid w:val="00CE60DA"/>
    <w:rsid w:val="00E4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948257B"/>
  <w14:defaultImageDpi w14:val="9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09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4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45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93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46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1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54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6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1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3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5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8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5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3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7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3548256-4EF4-48DC-928C-EC53A81E8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3</Pages>
  <Words>992</Words>
  <Characters>565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Project Journal</vt:lpstr>
    </vt:vector>
  </TitlesOfParts>
  <Company/>
  <LinksUpToDate>false</LinksUpToDate>
  <CharactersWithSpaces>6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Project Journal</dc:title>
  <dc:subject/>
  <dc:creator>User</dc:creator>
  <cp:keywords/>
  <dc:description/>
  <cp:lastModifiedBy>Edward Kelly</cp:lastModifiedBy>
  <cp:revision>15</cp:revision>
  <dcterms:created xsi:type="dcterms:W3CDTF">2017-04-13T09:09:00Z</dcterms:created>
  <dcterms:modified xsi:type="dcterms:W3CDTF">2017-06-17T00:16:00Z</dcterms:modified>
</cp:coreProperties>
</file>